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p>
      <w:pPr>
        <w:pStyle w:val="FirstParagraph"/>
      </w:pPr>
      <w:r>
        <w:rPr>
          <w:bCs/>
          <w:b/>
        </w:rPr>
        <w:t xml:space="preserve">María Fernández</w:t>
      </w:r>
      <w:r>
        <w:br/>
      </w:r>
      <w:r>
        <w:t xml:space="preserve">Av. Libertador Bernardo O'Higgins 1234</w:t>
      </w:r>
      <w:r>
        <w:br/>
      </w:r>
      <w:r>
        <w:t xml:space="preserve">Santiago, Región Metropolitana</w:t>
      </w:r>
      <w:r>
        <w:br/>
      </w:r>
      <w:r>
        <w:t xml:space="preserve">Chile | +56 9 1234 5678</w:t>
      </w:r>
      <w:r>
        <w:br/>
      </w:r>
      <w:r>
        <w:t xml:space="preserve">maria.fernandez@email.cl</w:t>
      </w:r>
    </w:p>
    <w:p>
      <w:pPr>
        <w:pStyle w:val="BodyText"/>
      </w:pPr>
      <w:r>
        <w:t xml:space="preserve">October 26, 2023</w:t>
      </w:r>
    </w:p>
    <w:p>
      <w:pPr>
        <w:pStyle w:val="BodyText"/>
      </w:pPr>
      <w:r>
        <w:t xml:space="preserve">Ms. Carolina Morales</w:t>
      </w:r>
      <w:r>
        <w:br/>
      </w:r>
      <w:r>
        <w:t xml:space="preserve">Head of Geoscience Recruitment</w:t>
      </w:r>
      <w:r>
        <w:br/>
      </w:r>
      <w:r>
        <w:t xml:space="preserve">Andes Resources Exploration Group</w:t>
      </w:r>
      <w:r>
        <w:br/>
      </w:r>
      <w:r>
        <w:t xml:space="preserve">Edificio La Torre, Piso 15</w:t>
      </w:r>
      <w:r>
        <w:br/>
      </w:r>
      <w:r>
        <w:t xml:space="preserve">Av. Las Condes 8900</w:t>
      </w:r>
      <w:r>
        <w:br/>
      </w:r>
      <w:r>
        <w:t xml:space="preserve">Santiago, Chile</w:t>
      </w:r>
    </w:p>
    <w:bookmarkStart w:id="20" w:name="X2adf285b1771728eaae214426fc78b328c1ea70"/>
    <w:p>
      <w:pPr>
        <w:pStyle w:val="Heading2"/>
      </w:pPr>
      <w:r>
        <w:t xml:space="preserve">Subject: Internship Application Letter for Geologist Position</w:t>
      </w:r>
    </w:p>
    <w:p>
      <w:pPr>
        <w:pStyle w:val="FirstParagraph"/>
      </w:pPr>
      <w:r>
        <w:t xml:space="preserve">Dear Ms. Morales,</w:t>
      </w:r>
    </w:p>
    <w:p>
      <w:pPr>
        <w:pStyle w:val="BodyText"/>
      </w:pPr>
      <w:r>
        <w:t xml:space="preserve">It is with profound enthusiasm that I submit my application for the Geologist Internship position at Andes Resources Exploration Group in Chile Santiago, as advertised on your company website. As a dedicated third-year Geological Engineering student at the Universidad de Chile, I have cultivated a deep appreciation for Chile's unparalleled geological complexity—particularly within the dynamic tectonic context of Santiago and its surrounding Andean landscapes. This internship opportunity represents not merely a professional milestone, but the convergence of my academic passion, cultural connection to this land, and commitment to contributing meaningfully to sustainable mineral resource development in one of Earth's most geologically significant regions.</w:t>
      </w:r>
    </w:p>
    <w:p>
      <w:pPr>
        <w:pStyle w:val="BodyText"/>
      </w:pPr>
      <w:r>
        <w:t xml:space="preserve">My academic journey has centered on understanding Chile's extraordinary geological tapestry. In my coursework at the Universidad de Chile, I have completed advanced studies in Structural Geology, Ore Deposit Modeling, and Remote Sensing Applications—all directly relevant to Andes Resources' focus on porphyry copper systems in the Central Andes. I mastered field mapping techniques during a two-week intensive program in the Atacama Desert (2022), where I documented fault patterns and alteration zones near El Salvador mine—a project that required precise GPS navigation through extreme terrain while applying principles of regional tectonics. This experience was followed by a semester-long research project analyzing seismic data from the 2019 Mw 6.8 Illapel earthquake, which deepened my understanding of Chile's active subduction zone processes critical to mineral formation in Santiago's geological context.</w:t>
      </w:r>
    </w:p>
    <w:p>
      <w:pPr>
        <w:pStyle w:val="BodyText"/>
      </w:pPr>
      <w:r>
        <w:t xml:space="preserve">What particularly excites me about this Internship Application Letter is Andes Resources' pioneering work in integrating cutting-edge geospatial technologies with traditional field geology—a methodology I've actively pursued through independent study. During a summer internship at the Chilean Geological Survey (SERNAGEOMIN) in Santiago, I assisted in processing drone-based LiDAR data for a landslide susceptibility project near the Mapocho River valley. This role required me to learn QGIS and ArcGIS Pro while collaborating with senior geologists to interpret stratigraphic layers affected by Santiago's unique hydrogeological conditions. My ability to translate complex spatial data into actionable geological insights was recognized when my team presented findings at the 2023 Chilean Geoscience Symposium, where I delivered a poster on "Urban Geological Hazards in Metropolitan Santiago."</w:t>
      </w:r>
    </w:p>
    <w:p>
      <w:pPr>
        <w:pStyle w:val="BodyText"/>
      </w:pPr>
      <w:r>
        <w:t xml:space="preserve">Chile Santiago's geological setting provides an unparalleled learning laboratory for aspiring geologists. The city's location at the intersection of the Andean fold-thrust belt and the Central Valley sedimentary basin offers a living classroom for understanding orogeny, volcanic evolution, and mineralizing processes. I've spent countless hours studying Santiago's geological heritage—from examining Paleozoic schists in the Cerro San Cristóbal outcrops to analyzing Quaternary alluvial deposits along the Mapocho River. This local knowledge is deeply personal: my family has resided in La Reina district for four generations, allowing me to witness firsthand how Santiago's geology shapes urban development, water resources, and even cultural landscapes. I am eager to contribute this contextual understanding while learning from Andes Resources' experts.</w:t>
      </w:r>
    </w:p>
    <w:p>
      <w:pPr>
        <w:pStyle w:val="BodyText"/>
      </w:pPr>
      <w:r>
        <w:t xml:space="preserve">Beyond technical skills, I bring three years of experience in community engagement that aligns with Andes Resources' commitment to responsible exploration. As a volunteer geology ambassador for "Geología para Todos" (Geology for All), I developed educational workshops for Santiago public schools on earthquake preparedness and mineral identification—using locally sourced samples from the Cerro El Plomo range. This required adapting complex geological concepts for diverse audiences while emphasizing Chile's scientific heritage. Similarly, I co-organized a field trip in September 2023 that took 40 high school students to explore the volcanic formations of San José de Maipo, fostering interest in STEM careers among underserved communities near Santiago.</w:t>
      </w:r>
    </w:p>
    <w:p>
      <w:pPr>
        <w:pStyle w:val="BodyText"/>
      </w:pPr>
      <w:r>
        <w:t xml:space="preserve">I understand Chile Santiago's geology demands not just technical expertise but cultural fluency and environmental stewardship. My proficiency in Spanish (native) and English (fluent), coupled with a deep respect for Chilean conservation values, enables me to collaborate effectively within your team. Having navigated Santiago's urban landscape—from the bustling streets of Providencia to the rugged foothills of the Andes—I possess both logistical awareness and cultural sensitivity crucial for fieldwork in this dynamic environment. I am prepared to work in challenging conditions typical of Chile's mineral exploration zones, having completed first-aid training and safety certifications through CONAF (National Forestry Corporation).</w:t>
      </w:r>
    </w:p>
    <w:p>
      <w:pPr>
        <w:pStyle w:val="BodyText"/>
      </w:pPr>
      <w:r>
        <w:t xml:space="preserve">Andes Resources' recent development of the Cerrillos copper deposit—located just 120 kilometers from Santiago—resonates powerfully with my academic focus on porphyry systems. I've studied your team's publications on hydrothermal alteration zonation in the Central Volcanic Zone and am eager to apply these frameworks during fieldwork. Specifically, I am excited by the opportunity to assist in mapping mineralized zones using portable XRF spectrometers during the upcoming exploration campaign near San Pedro de Atacama, where Santiago-based logistical support is essential. My familiarity with Chilean regulatory protocols (including SERNAGEOMIN's guidelines) ensures I can contribute immediately without additional training.</w:t>
      </w:r>
    </w:p>
    <w:p>
      <w:pPr>
        <w:pStyle w:val="BodyText"/>
      </w:pPr>
      <w:r>
        <w:t xml:space="preserve">This Internship Application Letter represents more than a job application—it is an expression of my commitment to becoming part of Chile's geological future. I am not merely seeking to observe Santiago's geology from afar; I aspire to actively participate in its scientific exploration while honoring the cultural and environmental legacy that defines this region. The chance to learn from Andes Resources' field teams, contribute to meaningful projects like the Cerrillos initiative, and deepen my understanding of Chile Santiago's geological narrative would be an honor.</w:t>
      </w:r>
    </w:p>
    <w:p>
      <w:pPr>
        <w:pStyle w:val="BodyText"/>
      </w:pPr>
      <w:r>
        <w:t xml:space="preserve">Thank you for considering my application. I have attached my resume detailing further academic projects and certifications. I welcome the opportunity to discuss how my skills in field mapping, geospatial analysis, and community engagement can support Andes Resources' mission in Chile Santiago. Please feel free to contact me at your convenience via email or phone.</w:t>
      </w:r>
    </w:p>
    <w:p>
      <w:pPr>
        <w:pStyle w:val="BodyText"/>
      </w:pPr>
      <w:r>
        <w:t xml:space="preserve">With sincere professional respect,</w:t>
      </w:r>
    </w:p>
    <w:p>
      <w:pPr>
        <w:pStyle w:val="BodyText"/>
      </w:pPr>
      <w:r>
        <w:rPr>
          <w:bCs/>
          <w:b/>
        </w:rPr>
        <w:t xml:space="preserve">María Fernández</w:t>
      </w:r>
      <w:r>
        <w:br/>
      </w:r>
      <w:r>
        <w:t xml:space="preserve">Geological Engineering Student</w:t>
      </w:r>
      <w:r>
        <w:br/>
      </w:r>
      <w:r>
        <w:t xml:space="preserve">Universidad de Chile | Faculty of Engineering</w:t>
      </w:r>
    </w:p>
    <w:p>
      <w:pPr>
        <w:pStyle w:val="BodyText"/>
      </w:pPr>
      <w:r>
        <w:rPr>
          <w:iCs/>
          <w:i/>
        </w:rPr>
        <w:t xml:space="preserve">P.S. As a lifelong resident of Santiago, I've documented geological features across the city—such as the distinctive 'Cerro Santa Lucía' basalt formations and glacial deposits in La Dehesa park—which I'd be delighted to share during an interview. This personal connection to Chile Santiago's geology fuels my dedication to this internship.</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5-31T02:40:28Z</dcterms:created>
  <dcterms:modified xsi:type="dcterms:W3CDTF">2026-05-31T02:40:28Z</dcterms:modified>
</cp:coreProperties>
</file>

<file path=docProps/custom.xml><?xml version="1.0" encoding="utf-8"?>
<Properties xmlns="http://schemas.openxmlformats.org/officeDocument/2006/custom-properties" xmlns:vt="http://schemas.openxmlformats.org/officeDocument/2006/docPropsVTypes"/>
</file>